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lou Aburt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lou</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burt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24 N Monticello Ave, 1 Chicago 606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louav@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7602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ichar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6/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